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Ермолаев Денис Никол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645689"/>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645689"/>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0204"/>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0204"/>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1290"/>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1290"/>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422671"/>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422671"/>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707845"/>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07845"/>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676113"/>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676113"/>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682829"/>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682829"/>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689144"/>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689144"/>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2486665"/>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486665"/>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613183"/>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613183"/>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Ермолаев Денис Николаевич</dc:creator>
  <dc:language>ru-RU</dc:language>
  <cp:keywords/>
  <dcterms:created xsi:type="dcterms:W3CDTF">2025-06-20T08:31:07Z</dcterms:created>
  <dcterms:modified xsi:type="dcterms:W3CDTF">2025-06-20T08: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